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4AB01E" w14:textId="16848AAE" w:rsidR="007304A8" w:rsidRDefault="007304A8" w:rsidP="00796836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ACTICE QUESTION</w:t>
      </w:r>
    </w:p>
    <w:p w14:paraId="75C8FFD6" w14:textId="77777777" w:rsidR="001C4195" w:rsidRDefault="001C4195" w:rsidP="00796836">
      <w:pPr>
        <w:spacing w:line="36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A60949D" w14:textId="0724619F" w:rsidR="00BF020C" w:rsidRDefault="00B4399B" w:rsidP="00796836">
      <w:pPr>
        <w:pStyle w:val="ListParagraph"/>
        <w:numPr>
          <w:ilvl w:val="0"/>
          <w:numId w:val="5"/>
        </w:numPr>
        <w:spacing w:line="360" w:lineRule="auto"/>
        <w:ind w:left="0"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scribe briefly about </w:t>
      </w:r>
      <w:r w:rsidR="003A1E8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ternet </w:t>
      </w: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tocol with examples.</w:t>
      </w:r>
    </w:p>
    <w:p w14:paraId="19C1D181" w14:textId="25815A44" w:rsidR="00AE35ED" w:rsidRPr="00857F88" w:rsidRDefault="000B13B3" w:rsidP="00796836">
      <w:pPr>
        <w:pStyle w:val="ListParagraph"/>
        <w:numPr>
          <w:ilvl w:val="0"/>
          <w:numId w:val="11"/>
        </w:numPr>
        <w:spacing w:line="360" w:lineRule="auto"/>
        <w:ind w:firstLine="0"/>
        <w:jc w:val="both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he </w:t>
      </w:r>
      <w:r w:rsidRPr="00857F8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Internet Protocol</w:t>
      </w:r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(</w:t>
      </w:r>
      <w:r w:rsidRPr="00857F88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IP</w:t>
      </w:r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 is the principal </w:t>
      </w:r>
      <w:hyperlink r:id="rId7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communications protocol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n the </w:t>
      </w:r>
      <w:hyperlink r:id="rId8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Internet protocol suite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or relaying </w:t>
      </w:r>
      <w:hyperlink r:id="rId9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datagrams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across network boundaries. Its </w:t>
      </w:r>
      <w:hyperlink r:id="rId10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routing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unction enables </w:t>
      </w:r>
      <w:hyperlink r:id="rId11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internetworking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, and essentially establishes the </w:t>
      </w:r>
      <w:hyperlink r:id="rId12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Internet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P has the task of delivering </w:t>
      </w:r>
      <w:hyperlink r:id="rId13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packets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from the source </w:t>
      </w:r>
      <w:hyperlink r:id="rId14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host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o the destination host solely based on the </w:t>
      </w:r>
      <w:hyperlink r:id="rId15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IP addresses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in the packet </w:t>
      </w:r>
      <w:hyperlink r:id="rId16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headers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. For this purpose, IP defines packet structures that </w:t>
      </w:r>
      <w:hyperlink r:id="rId17" w:history="1">
        <w:r w:rsidRPr="00857F88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  <w:shd w:val="clear" w:color="auto" w:fill="FFFFFF"/>
          </w:rPr>
          <w:t>encapsulate</w:t>
        </w:r>
      </w:hyperlink>
      <w:r w:rsidRPr="00857F88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the data to be delivered. It also defines addressing methods that are used to label the datagram with source and destination information.</w:t>
      </w:r>
    </w:p>
    <w:p w14:paraId="33475A4D" w14:textId="7C3008D4" w:rsidR="00C561BF" w:rsidRDefault="00277FA9" w:rsidP="00796836">
      <w:pPr>
        <w:pStyle w:val="ListParagraph"/>
        <w:numPr>
          <w:ilvl w:val="0"/>
          <w:numId w:val="11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amples: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a. FTP – File Transfer Protocol</w:t>
      </w:r>
      <w:r w:rsidR="00780B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- 21</w:t>
      </w:r>
    </w:p>
    <w:p w14:paraId="68555E03" w14:textId="3BC7CB76" w:rsidR="00277FA9" w:rsidRDefault="00277FA9" w:rsidP="00796836">
      <w:pPr>
        <w:pStyle w:val="ListParagraph"/>
        <w:spacing w:line="360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. Gopher</w:t>
      </w:r>
    </w:p>
    <w:p w14:paraId="7AD536EB" w14:textId="479419AE" w:rsidR="00277FA9" w:rsidRPr="007304A8" w:rsidRDefault="00277FA9" w:rsidP="00796836">
      <w:pPr>
        <w:pStyle w:val="ListParagraph"/>
        <w:spacing w:line="360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. </w:t>
      </w:r>
      <w:r w:rsidR="00085F4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elnet</w:t>
      </w:r>
    </w:p>
    <w:p w14:paraId="77679C4D" w14:textId="6FB1CA1B" w:rsidR="005379A0" w:rsidRDefault="005379A0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scribe about OSI Reference Model.</w:t>
      </w:r>
    </w:p>
    <w:p w14:paraId="12A35D15" w14:textId="71274DFC" w:rsidR="009434A3" w:rsidRDefault="00AA2EBB" w:rsidP="009434A3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SI </w:t>
      </w:r>
      <w:r w:rsidR="004401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–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4401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ull Form</w:t>
      </w:r>
      <w:r w:rsidR="00B806A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– Where to use</w:t>
      </w:r>
    </w:p>
    <w:p w14:paraId="3765BBB1" w14:textId="1FD8F773" w:rsidR="009F3DD7" w:rsidRPr="009F3DD7" w:rsidRDefault="004401B7" w:rsidP="00EE51A7">
      <w:pPr>
        <w:pStyle w:val="ListParagraph"/>
        <w:spacing w:line="360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ayers</w:t>
      </w:r>
      <w:r w:rsidR="00C749A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xplain</w:t>
      </w:r>
      <w:r w:rsidR="002C7B4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 Examples</w:t>
      </w:r>
      <w:r w:rsidR="0061789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– PDNTSPA – each 1 examples</w:t>
      </w:r>
      <w:r w:rsidR="000B4C9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6CEC9B93" w14:textId="4D3F1C9B" w:rsidR="00B4399B" w:rsidRDefault="00B4399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w TCP/IP differs from OSI Reference Model?</w:t>
      </w:r>
    </w:p>
    <w:p w14:paraId="09394FA9" w14:textId="1D3F9AB2" w:rsidR="00E67C34" w:rsidRDefault="0022301B" w:rsidP="00E67C34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hat is TCP/IP then </w:t>
      </w:r>
      <w:r w:rsidR="004F7E8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ing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SI Model full form where to use</w:t>
      </w:r>
    </w:p>
    <w:p w14:paraId="5CE2EC6F" w14:textId="5E1162C7" w:rsidR="0022301B" w:rsidRDefault="0022301B" w:rsidP="00E67C34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SI – TCP – why OSI or TCP is better justify</w:t>
      </w:r>
    </w:p>
    <w:p w14:paraId="5C07489A" w14:textId="6DCDCBCC" w:rsidR="00FE341C" w:rsidRDefault="00FE341C" w:rsidP="00E67C34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5 different points</w:t>
      </w:r>
      <w:r w:rsidR="005A392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ith examples</w:t>
      </w:r>
      <w:r w:rsidR="00767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0B1055BC" w14:textId="1F99A2BB" w:rsidR="00767E00" w:rsidRDefault="00767E00" w:rsidP="00E67C34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SI 7 Layers – TCP 4 Layers</w:t>
      </w:r>
    </w:p>
    <w:p w14:paraId="4C7FE3E1" w14:textId="7EE5FBBC" w:rsidR="00FE341C" w:rsidRPr="00853685" w:rsidRDefault="00FE341C" w:rsidP="00853685">
      <w:pPr>
        <w:pStyle w:val="ListParagraph"/>
        <w:spacing w:line="360" w:lineRule="auto"/>
        <w:ind w:left="108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59B6933" w14:textId="57C222A0" w:rsidR="00B4399B" w:rsidRPr="007304A8" w:rsidRDefault="00B4399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fferentiate between TCP &amp; UDP.</w:t>
      </w:r>
      <w:r w:rsidR="00A94CB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TCP Full form and Usage</w:t>
      </w:r>
      <w:r w:rsidR="00A94CB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UDP Full form and Usage</w:t>
      </w:r>
      <w:r w:rsidR="00A94CB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Differentiate TCP/UDP with proper suitable examples</w:t>
      </w:r>
      <w:r w:rsidR="00A94CB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 xml:space="preserve"> </w:t>
      </w:r>
    </w:p>
    <w:p w14:paraId="317FC585" w14:textId="3F9FC709" w:rsidR="00B4399B" w:rsidRPr="007304A8" w:rsidRDefault="00B4399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briefly how TCP/IP works.</w:t>
      </w:r>
      <w:r w:rsidR="002B2A3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 xml:space="preserve">Working Mechanism taking from Bottom to Top and Top to Bottom approach </w:t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476E00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A7352FC" wp14:editId="08D0C7FA">
                <wp:simplePos x="0" y="0"/>
                <wp:positionH relativeFrom="column">
                  <wp:posOffset>3038476</wp:posOffset>
                </wp:positionH>
                <wp:positionV relativeFrom="paragraph">
                  <wp:posOffset>-304800</wp:posOffset>
                </wp:positionV>
                <wp:extent cx="45719" cy="1123950"/>
                <wp:effectExtent l="38100" t="0" r="69215" b="5715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1123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29CEC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39.25pt;margin-top:-24pt;width:3.6pt;height:8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" strokecolor="#4472c4 [3204]" strokeweight=".5pt">
                <v:stroke endarrow="block" joinstyle="miter"/>
              </v:shape>
            </w:pict>
          </mc:Fallback>
        </mc:AlternateContent>
      </w:r>
      <w:r w:rsidR="00476E00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AADE8E8" wp14:editId="4FA41073">
                <wp:simplePos x="0" y="0"/>
                <wp:positionH relativeFrom="column">
                  <wp:posOffset>1312545</wp:posOffset>
                </wp:positionH>
                <wp:positionV relativeFrom="paragraph">
                  <wp:posOffset>-285750</wp:posOffset>
                </wp:positionV>
                <wp:extent cx="9525" cy="1057275"/>
                <wp:effectExtent l="76200" t="38100" r="66675" b="2857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1057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6FC242" id="Straight Arrow Connector 2" o:spid="_x0000_s1026" type="#_x0000_t32" style="position:absolute;margin-left:103.35pt;margin-top:-22.5pt;width:.75pt;height:83.2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request send</w:t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message receive</w:t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476E0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3BA2F32E" w14:textId="5B4DF5CB" w:rsidR="00B4399B" w:rsidRPr="007304A8" w:rsidRDefault="005379A0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 is IP Address? Describe its types.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IP explain , why IP address is required explain. Types : ABCDE – with example</w:t>
      </w:r>
      <w:r w:rsidR="00DB697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Class A, B, C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A – 10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B – 172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C – 192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D – 202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E - 250</w:t>
      </w:r>
      <w:r w:rsidR="0049037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02973FC0" w14:textId="57B9FECF" w:rsidR="00C41E41" w:rsidRDefault="004B0A5D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</w:t>
      </w:r>
      <w:r w:rsidR="000106E1"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</w:t>
      </w: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 Ipv6 Ipv4 Dual Stack? Describe</w:t>
      </w:r>
      <w:r w:rsidR="00C41E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 xml:space="preserve">IPV6 Explain – Combination of alphabets and </w:t>
      </w:r>
      <w:r w:rsidR="00950C2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umeric</w:t>
      </w:r>
      <w:r w:rsidR="00C41E4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12345bhacj345hju – IPV6</w:t>
      </w:r>
    </w:p>
    <w:p w14:paraId="73DE77FF" w14:textId="105C1A5B" w:rsidR="00B345AF" w:rsidRDefault="00C41E41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PV4 Explain </w:t>
      </w:r>
      <w:r w:rsidR="00B345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–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345A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ow it is generated – ABCDE – Example – 192.168.1.1 – </w:t>
      </w:r>
    </w:p>
    <w:p w14:paraId="191AD68E" w14:textId="2D64E03F" w:rsidR="00B345AF" w:rsidRDefault="00B345AF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w it is different –</w:t>
      </w:r>
    </w:p>
    <w:p w14:paraId="4788588B" w14:textId="77777777" w:rsidR="00B345AF" w:rsidRDefault="00B345AF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PV6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IPV4</w:t>
      </w:r>
    </w:p>
    <w:p w14:paraId="7F55BBCA" w14:textId="77777777" w:rsidR="00B345AF" w:rsidRDefault="00B345AF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Unlimite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Limited</w:t>
      </w:r>
    </w:p>
    <w:p w14:paraId="13398C39" w14:textId="77777777" w:rsidR="00B345AF" w:rsidRDefault="00B345AF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ombination of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Numeric only</w:t>
      </w:r>
    </w:p>
    <w:p w14:paraId="2B349D36" w14:textId="77777777" w:rsidR="00B345AF" w:rsidRDefault="00B345AF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me clas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Different class</w:t>
      </w:r>
    </w:p>
    <w:p w14:paraId="7B98246E" w14:textId="77777777" w:rsidR="00950C2E" w:rsidRDefault="00B345AF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ublic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Static and Dynamic</w:t>
      </w:r>
    </w:p>
    <w:p w14:paraId="71732FF2" w14:textId="77777777" w:rsidR="005B3AA1" w:rsidRDefault="00950C2E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ual Stack – IPV4 Stack – IPV6 Stack</w:t>
      </w:r>
    </w:p>
    <w:p w14:paraId="4546958D" w14:textId="6B27D069" w:rsidR="004B0A5D" w:rsidRPr="007304A8" w:rsidRDefault="00C41E41" w:rsidP="00C41E41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0AF0B9B1" w14:textId="0EB4F786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 do you mean by protocol? Describe any 4 protocols.</w:t>
      </w:r>
    </w:p>
    <w:p w14:paraId="3A037485" w14:textId="77777777" w:rsidR="00403B2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briefly about IPV4 Class address.</w:t>
      </w:r>
      <w:r w:rsidR="00403B2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Class A – 10, Where it is used, Privacy and Security</w:t>
      </w:r>
    </w:p>
    <w:p w14:paraId="396C544A" w14:textId="77777777" w:rsidR="00403B28" w:rsidRDefault="00403B28" w:rsidP="00403B28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ass B – 172, Testing, Local host</w:t>
      </w:r>
    </w:p>
    <w:p w14:paraId="1FB5F5E1" w14:textId="77777777" w:rsidR="00403B28" w:rsidRDefault="00403B28" w:rsidP="00403B28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ass C – 192, Home Use</w:t>
      </w:r>
    </w:p>
    <w:p w14:paraId="6830DC49" w14:textId="77777777" w:rsidR="00403B28" w:rsidRDefault="00403B28" w:rsidP="00403B28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ass D – 202 , Static IP, ISP</w:t>
      </w:r>
    </w:p>
    <w:p w14:paraId="21C71659" w14:textId="15E519AA" w:rsidR="00AA7CDB" w:rsidRPr="007304A8" w:rsidRDefault="00403B28" w:rsidP="00403B28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Class E – 250, </w:t>
      </w:r>
      <w:r w:rsidR="00ED526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atic IP, Super Domain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114EC921" w14:textId="77777777" w:rsidR="001934B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 do you mean by Three-way handshake? Explain</w:t>
      </w:r>
      <w:r w:rsidR="008D5C6B"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riefly with diagrammatic representation.</w:t>
      </w:r>
      <w:r w:rsidR="001934B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Sync ----- Ack ------Sync/Ack…Syn/Ack</w:t>
      </w:r>
    </w:p>
    <w:p w14:paraId="21115D1D" w14:textId="69F79232" w:rsidR="001934B8" w:rsidRDefault="001934B8" w:rsidP="001934B8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B080DF" wp14:editId="0F8413C3">
                <wp:simplePos x="0" y="0"/>
                <wp:positionH relativeFrom="column">
                  <wp:posOffset>2379345</wp:posOffset>
                </wp:positionH>
                <wp:positionV relativeFrom="paragraph">
                  <wp:posOffset>336550</wp:posOffset>
                </wp:positionV>
                <wp:extent cx="781050" cy="1114425"/>
                <wp:effectExtent l="0" t="38100" r="57150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1050" cy="11144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A50DEEF" id="Straight Arrow Connector 4" o:spid="_x0000_s1026" type="#_x0000_t32" style="position:absolute;margin-left:187.35pt;margin-top:26.5pt;width:61.5pt;height:87.7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" strokecolor="#4472c4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F7C874" wp14:editId="5DB8A731">
                <wp:simplePos x="0" y="0"/>
                <wp:positionH relativeFrom="column">
                  <wp:posOffset>874395</wp:posOffset>
                </wp:positionH>
                <wp:positionV relativeFrom="paragraph">
                  <wp:posOffset>307975</wp:posOffset>
                </wp:positionV>
                <wp:extent cx="885825" cy="1209675"/>
                <wp:effectExtent l="0" t="0" r="66675" b="4762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1209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5026F" id="Straight Arrow Connector 3" o:spid="_x0000_s1026" type="#_x0000_t32" style="position:absolute;margin-left:68.85pt;margin-top:24.25pt;width:69.75pt;height:9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</w:p>
    <w:p w14:paraId="3FBC33E2" w14:textId="3A589EFA" w:rsidR="001934B8" w:rsidRDefault="001934B8" w:rsidP="001934B8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ell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 xml:space="preserve"> ------------Sync -----------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</w:p>
    <w:p w14:paraId="4CE6412C" w14:textId="70F3E177" w:rsidR="001934B8" w:rsidRDefault="001934B8" w:rsidP="001934B8">
      <w:pPr>
        <w:spacing w:line="360" w:lineRule="auto"/>
        <w:ind w:left="2160"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c ---------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Hello</w:t>
      </w:r>
    </w:p>
    <w:p w14:paraId="3EFE9819" w14:textId="77777777" w:rsidR="001934B8" w:rsidRDefault="001934B8" w:rsidP="001934B8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 ch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Ack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</w:p>
    <w:p w14:paraId="715DA012" w14:textId="7AE88CB5" w:rsidR="001934B8" w:rsidRDefault="001934B8" w:rsidP="001934B8">
      <w:pPr>
        <w:spacing w:line="360" w:lineRule="auto"/>
        <w:ind w:left="2160" w:firstLine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ync/Ack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Thik cha</w:t>
      </w:r>
    </w:p>
    <w:p w14:paraId="05CC7291" w14:textId="7EC164D4" w:rsidR="001934B8" w:rsidRPr="001934B8" w:rsidRDefault="001934B8" w:rsidP="00B04F9B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hana khaye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Sync/Ack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ab/>
        <w:t>Khaye</w:t>
      </w:r>
      <w:r w:rsidRPr="001934B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Pr="001934B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3B68A32A" w14:textId="47FED22A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plain briefly about </w:t>
      </w:r>
      <w:r w:rsidRPr="00B44FCA">
        <w:rPr>
          <w:rFonts w:ascii="Times New Roman" w:hAnsi="Times New Roman" w:cs="Times New Roman"/>
          <w:b/>
          <w:color w:val="000000"/>
          <w:sz w:val="36"/>
          <w:szCs w:val="24"/>
          <w:shd w:val="clear" w:color="auto" w:fill="FFFFFF"/>
        </w:rPr>
        <w:t>SCTP.</w:t>
      </w:r>
      <w:r w:rsidR="001A1ED3">
        <w:rPr>
          <w:rFonts w:ascii="Times New Roman" w:hAnsi="Times New Roman" w:cs="Times New Roman"/>
          <w:b/>
          <w:color w:val="000000"/>
          <w:sz w:val="36"/>
          <w:szCs w:val="24"/>
          <w:shd w:val="clear" w:color="auto" w:fill="FFFFFF"/>
        </w:rPr>
        <w:t xml:space="preserve"> (Hints – File Transfer Protocol)</w:t>
      </w:r>
    </w:p>
    <w:p w14:paraId="38485E7F" w14:textId="2D8248C5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 is Ipv6 Ipv4 Dual Stack?</w:t>
      </w:r>
    </w:p>
    <w:p w14:paraId="5E123116" w14:textId="77777777" w:rsidR="00E41A53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ate any 6 Laws of Computing. </w:t>
      </w:r>
      <w:r w:rsidR="00B1129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Laws – Protocol Same meaning</w:t>
      </w:r>
      <w:r w:rsidR="00B1129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E41A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. Metcall’s Law</w:t>
      </w:r>
    </w:p>
    <w:p w14:paraId="0DC3C22B" w14:textId="77777777" w:rsidR="00E41A53" w:rsidRDefault="00E41A53" w:rsidP="00E41A53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. Moore’s First Law</w:t>
      </w:r>
    </w:p>
    <w:p w14:paraId="1E574DE9" w14:textId="77777777" w:rsidR="00E41A53" w:rsidRDefault="00E41A53" w:rsidP="00E41A53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. Bell’s Computer Classes</w:t>
      </w:r>
    </w:p>
    <w:p w14:paraId="0E261C17" w14:textId="77777777" w:rsidR="00E41A53" w:rsidRDefault="00E41A53" w:rsidP="00E41A53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. Glider’s Law</w:t>
      </w:r>
    </w:p>
    <w:p w14:paraId="68B85954" w14:textId="375F9EDB" w:rsidR="00AA7CDB" w:rsidRPr="00E41A53" w:rsidRDefault="00E41A53" w:rsidP="00E41A53">
      <w:pPr>
        <w:spacing w:line="360" w:lineRule="auto"/>
        <w:ind w:left="72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. Bill’s Law</w:t>
      </w:r>
      <w:r w:rsidR="00B1129C" w:rsidRPr="00E41A5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00662BDC" w14:textId="56614EB1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xplain briefly about IPV4 address. </w:t>
      </w:r>
    </w:p>
    <w:p w14:paraId="2D7F3F06" w14:textId="77777777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xplain about IP Class Address in IPV4 in detail.</w:t>
      </w:r>
    </w:p>
    <w:p w14:paraId="77350BF1" w14:textId="53D37C0E" w:rsidR="005B765F" w:rsidRDefault="00595AC8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8E5FB3" wp14:editId="18BC3497">
                <wp:simplePos x="0" y="0"/>
                <wp:positionH relativeFrom="page">
                  <wp:posOffset>3762375</wp:posOffset>
                </wp:positionH>
                <wp:positionV relativeFrom="paragraph">
                  <wp:posOffset>866775</wp:posOffset>
                </wp:positionV>
                <wp:extent cx="2085975" cy="1666875"/>
                <wp:effectExtent l="0" t="0" r="28575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5975" cy="16668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ED99BF" w14:textId="13715351" w:rsidR="00A607E2" w:rsidRDefault="00A607E2" w:rsidP="00A607E2">
                            <w:pPr>
                              <w:jc w:val="center"/>
                            </w:pPr>
                            <w:r>
                              <w:t>BOUDHA (Static IP)</w:t>
                            </w:r>
                          </w:p>
                          <w:p w14:paraId="5C65F34D" w14:textId="17ED22A1" w:rsidR="00A607E2" w:rsidRDefault="00A607E2" w:rsidP="00A607E2">
                            <w:pPr>
                              <w:jc w:val="center"/>
                            </w:pPr>
                            <w:r>
                              <w:t>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8E5FB3" id="Oval 6" o:spid="_x0000_s1026" style="position:absolute;left:0;text-align:left;margin-left:296.25pt;margin-top:68.25pt;width:164.25pt;height:131.25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" fillcolor="white [3201]" strokecolor="#70ad47 [3209]" strokeweight="1pt">
                <v:stroke joinstyle="miter"/>
                <v:textbox>
                  <w:txbxContent>
                    <w:p w14:paraId="33ED99BF" w14:textId="13715351" w:rsidR="00A607E2" w:rsidRDefault="00A607E2" w:rsidP="00A607E2">
                      <w:pPr>
                        <w:jc w:val="center"/>
                      </w:pPr>
                      <w:r>
                        <w:t>BOUDHA (Static IP)</w:t>
                      </w:r>
                    </w:p>
                    <w:p w14:paraId="5C65F34D" w14:textId="17ED22A1" w:rsidR="00A607E2" w:rsidRDefault="00A607E2" w:rsidP="00A607E2">
                      <w:pPr>
                        <w:jc w:val="center"/>
                      </w:pPr>
                      <w:r>
                        <w:t>1000</w:t>
                      </w:r>
                    </w:p>
                  </w:txbxContent>
                </v:textbox>
                <w10:wrap anchorx="page"/>
              </v:oval>
            </w:pict>
          </mc:Fallback>
        </mc:AlternateContent>
      </w:r>
      <w:r w:rsidR="007B76BB">
        <w:rPr>
          <w:rFonts w:ascii="Times New Roman" w:hAnsi="Times New Roman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2A336A" wp14:editId="5D1DD13E">
                <wp:simplePos x="0" y="0"/>
                <wp:positionH relativeFrom="page">
                  <wp:posOffset>1190624</wp:posOffset>
                </wp:positionH>
                <wp:positionV relativeFrom="paragraph">
                  <wp:posOffset>933450</wp:posOffset>
                </wp:positionV>
                <wp:extent cx="2047875" cy="1647825"/>
                <wp:effectExtent l="0" t="0" r="28575" b="28575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16478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0AF339" w14:textId="389AEF61" w:rsidR="00A607E2" w:rsidRDefault="00A607E2" w:rsidP="00A607E2">
                            <w:pPr>
                              <w:jc w:val="center"/>
                            </w:pPr>
                            <w:r>
                              <w:t>CHABAHIL (Static IP)</w:t>
                            </w:r>
                          </w:p>
                          <w:p w14:paraId="2CCE7116" w14:textId="26132F5D" w:rsidR="00A607E2" w:rsidRDefault="00A607E2" w:rsidP="00A607E2">
                            <w:pPr>
                              <w:jc w:val="center"/>
                            </w:pPr>
                            <w:r>
                              <w:t>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72A336A" id="Oval 7" o:spid="_x0000_s1027" style="position:absolute;left:0;text-align:left;margin-left:93.75pt;margin-top:73.5pt;width:161.25pt;height:129.7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" fillcolor="white [3201]" strokecolor="#70ad47 [3209]" strokeweight="1pt">
                <v:stroke joinstyle="miter"/>
                <v:textbox>
                  <w:txbxContent>
                    <w:p w14:paraId="470AF339" w14:textId="389AEF61" w:rsidR="00A607E2" w:rsidRDefault="00A607E2" w:rsidP="00A607E2">
                      <w:pPr>
                        <w:jc w:val="center"/>
                      </w:pPr>
                      <w:r>
                        <w:t>CHABAHIL (Static IP)</w:t>
                      </w:r>
                    </w:p>
                    <w:p w14:paraId="2CCE7116" w14:textId="26132F5D" w:rsidR="00A607E2" w:rsidRDefault="00A607E2" w:rsidP="00A607E2">
                      <w:pPr>
                        <w:jc w:val="center"/>
                      </w:pPr>
                      <w:r>
                        <w:t>1000</w:t>
                      </w:r>
                    </w:p>
                  </w:txbxContent>
                </v:textbox>
                <w10:wrap anchorx="page"/>
              </v:oval>
            </w:pict>
          </mc:Fallback>
        </mc:AlternateContent>
      </w:r>
      <w:r w:rsidR="00AA7CDB"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y Are We Running Out of Ipv4 Addresses? Why Can’t We Just Make More Ipv4 Addresses?</w:t>
      </w:r>
      <w:r w:rsidR="002434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 xml:space="preserve">IPV4 Stack – Limited number of IP Provide in case of Public IP – Dynamic IP </w:t>
      </w:r>
      <w:r w:rsidR="002434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5B765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P </w:t>
      </w:r>
    </w:p>
    <w:p w14:paraId="734AFB53" w14:textId="77777777" w:rsidR="00F6692F" w:rsidRDefault="00F6692F" w:rsidP="00F6692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7B4BFD8" w14:textId="05CF9A09" w:rsidR="005B765F" w:rsidRDefault="005B765F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854F263" w14:textId="63B9BA62" w:rsidR="00F6692F" w:rsidRDefault="00F6692F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67303E6E" w14:textId="77777777" w:rsidR="00F6692F" w:rsidRDefault="00F6692F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53DF61F" w14:textId="77777777" w:rsidR="0018181F" w:rsidRDefault="005B765F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F6692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3 – Network – Local IP – Local Gateway – 192.168.1.5 – 192.16.1.1 connection ISP – Request Static Convert – Send – Reply convert – Sent to me</w:t>
      </w:r>
    </w:p>
    <w:p w14:paraId="228F374F" w14:textId="77777777" w:rsidR="0018181F" w:rsidRDefault="0018181F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atic IP – Public IP – Individual IP – Citizenship Number – Passport Number – Driving </w:t>
      </w:r>
    </w:p>
    <w:p w14:paraId="0359DE3C" w14:textId="5AA5E25D" w:rsidR="00B4580B" w:rsidRDefault="0018181F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atic IP – SUMAN1987APR04MON20 </w:t>
      </w:r>
      <w:r w:rsidR="00B4580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–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56BE36E2" w14:textId="77777777" w:rsidR="00B4580B" w:rsidRDefault="00B4580B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atic IP – Facebook Constant </w:t>
      </w:r>
    </w:p>
    <w:p w14:paraId="69261BAB" w14:textId="77777777" w:rsidR="00615D28" w:rsidRDefault="00B4580B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tatic IP – Fixed – ISP Route Send and Receive</w:t>
      </w:r>
    </w:p>
    <w:p w14:paraId="416EA1CA" w14:textId="77777777" w:rsidR="00615D28" w:rsidRDefault="00615D28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P: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  <w:t>Subnet Mask: Divide – 255^255</w:t>
      </w:r>
    </w:p>
    <w:p w14:paraId="05A1A0ED" w14:textId="3EC5877E" w:rsidR="00AA7CDB" w:rsidRPr="007304A8" w:rsidRDefault="00615D28" w:rsidP="005B765F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7 Billion People – Insufficient – 100 and 1000 of Applications and Software </w:t>
      </w:r>
      <w:bookmarkStart w:id="0" w:name="_GoBack"/>
      <w:bookmarkEnd w:id="0"/>
      <w:r w:rsidR="005B765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  <w:r w:rsidR="0024343E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br/>
      </w:r>
    </w:p>
    <w:p w14:paraId="24A74C1D" w14:textId="6369DA72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IPv6 ultimate solution for IP address? Justify </w:t>
      </w:r>
    </w:p>
    <w:p w14:paraId="23EDF204" w14:textId="1C2CC253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at do you mean by protocol Tunneling? Explain with different protocols used for tunneling.</w:t>
      </w:r>
    </w:p>
    <w:p w14:paraId="7A6A54E6" w14:textId="7E99EA83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ough IPV4 Addresses have more than 4 billion of available IP addresses but all are not in use. Why? Explain with concrete reason.</w:t>
      </w:r>
    </w:p>
    <w:p w14:paraId="2C1A2B20" w14:textId="77777777" w:rsidR="003E4C02" w:rsidRPr="007304A8" w:rsidRDefault="003E4C02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Explain about TCP/IP model. Describe each layer of TCP/IP model along with their functions. Briefly describe the name of any two protocols used in different layer of TCP/IP model.</w:t>
      </w:r>
    </w:p>
    <w:p w14:paraId="02F53B1A" w14:textId="77777777" w:rsidR="003E4C02" w:rsidRPr="007304A8" w:rsidRDefault="003E4C02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Explain about OSI Reference model. Describe each layer of OSI Refence model with diagrammatic representation.</w:t>
      </w:r>
    </w:p>
    <w:p w14:paraId="7E9CC2CE" w14:textId="2179C284" w:rsidR="003E4C02" w:rsidRPr="007304A8" w:rsidRDefault="003E4C02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How TCP/IP differs from OSI Reference model? Justify with the help of their layer and functionalities</w:t>
      </w:r>
    </w:p>
    <w:p w14:paraId="6AAD375D" w14:textId="7B85C847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Explain briefly about TCP Header Format.</w:t>
      </w:r>
    </w:p>
    <w:p w14:paraId="1231DD94" w14:textId="13D5B6D1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xplain briefly about SNMP. </w:t>
      </w:r>
    </w:p>
    <w:p w14:paraId="2431B343" w14:textId="08D33889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xplain about Reed's Law and Beckstrom's Law along with example. </w:t>
      </w:r>
    </w:p>
    <w:p w14:paraId="21B6D141" w14:textId="3BEBF28F" w:rsidR="00AA7CDB" w:rsidRPr="007304A8" w:rsidRDefault="00AA7CDB" w:rsidP="00796836">
      <w:pPr>
        <w:pStyle w:val="ListParagraph"/>
        <w:numPr>
          <w:ilvl w:val="0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Write short notes on:</w:t>
      </w:r>
    </w:p>
    <w:p w14:paraId="7D868220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Router</w:t>
      </w:r>
    </w:p>
    <w:p w14:paraId="2C3B0BD3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Public Network</w:t>
      </w:r>
    </w:p>
    <w:p w14:paraId="70415D6A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Gateway</w:t>
      </w:r>
    </w:p>
    <w:p w14:paraId="16A99B74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Network Part</w:t>
      </w:r>
    </w:p>
    <w:p w14:paraId="03BD7302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SAN</w:t>
      </w:r>
    </w:p>
    <w:p w14:paraId="20915590" w14:textId="77777777" w:rsidR="00AA7CDB" w:rsidRPr="007304A8" w:rsidRDefault="00AA7CDB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Firewall</w:t>
      </w:r>
    </w:p>
    <w:p w14:paraId="1CF35A2C" w14:textId="028C45CA" w:rsidR="00AA7CDB" w:rsidRPr="007304A8" w:rsidRDefault="00AA7CDB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ragmentation</w:t>
      </w:r>
    </w:p>
    <w:p w14:paraId="3ED71331" w14:textId="77777777" w:rsidR="00AA7CDB" w:rsidRPr="007304A8" w:rsidRDefault="00AA7CDB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ivate Network</w:t>
      </w:r>
    </w:p>
    <w:p w14:paraId="5C080408" w14:textId="77777777" w:rsidR="00AA7CDB" w:rsidRPr="007304A8" w:rsidRDefault="00AA7CDB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Host Part</w:t>
      </w:r>
    </w:p>
    <w:p w14:paraId="3A8FA0D1" w14:textId="77777777" w:rsidR="00AA7CDB" w:rsidRPr="007304A8" w:rsidRDefault="00AA7CDB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etwork Part</w:t>
      </w:r>
    </w:p>
    <w:p w14:paraId="15F1BA3E" w14:textId="5600477D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VPN</w:t>
      </w:r>
    </w:p>
    <w:p w14:paraId="74990852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Firewall</w:t>
      </w:r>
    </w:p>
    <w:p w14:paraId="2DE12554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Client Server Architecture</w:t>
      </w:r>
    </w:p>
    <w:p w14:paraId="3161E4F4" w14:textId="77777777" w:rsidR="00AA7CDB" w:rsidRPr="007304A8" w:rsidRDefault="00AA7CDB" w:rsidP="00796836">
      <w:pPr>
        <w:pStyle w:val="ListParagraph"/>
        <w:numPr>
          <w:ilvl w:val="1"/>
          <w:numId w:val="9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IPV6 IP Address</w:t>
      </w:r>
    </w:p>
    <w:p w14:paraId="13992B87" w14:textId="77777777" w:rsidR="00AA7CDB" w:rsidRPr="007304A8" w:rsidRDefault="00AA7CDB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pv6 Ipv4 Dual Stack </w:t>
      </w:r>
    </w:p>
    <w:p w14:paraId="41C3E9EA" w14:textId="77777777" w:rsidR="003E4C02" w:rsidRPr="007304A8" w:rsidRDefault="003E4C02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SNMP</w:t>
      </w:r>
    </w:p>
    <w:p w14:paraId="13F19758" w14:textId="77777777" w:rsidR="003E4C02" w:rsidRPr="007304A8" w:rsidRDefault="003E4C02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Client Server Architecture</w:t>
      </w:r>
    </w:p>
    <w:p w14:paraId="3647BC92" w14:textId="77777777" w:rsidR="003E4C02" w:rsidRPr="007304A8" w:rsidRDefault="003E4C02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IPV6 Datagram</w:t>
      </w:r>
    </w:p>
    <w:p w14:paraId="63C3706F" w14:textId="25C0F15C" w:rsidR="00AA7CDB" w:rsidRPr="007304A8" w:rsidRDefault="003E4C02" w:rsidP="00796836">
      <w:pPr>
        <w:pStyle w:val="ListParagraph"/>
        <w:numPr>
          <w:ilvl w:val="1"/>
          <w:numId w:val="5"/>
        </w:numPr>
        <w:spacing w:line="360" w:lineRule="auto"/>
        <w:ind w:firstLine="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304A8">
        <w:rPr>
          <w:rFonts w:ascii="Times New Roman" w:hAnsi="Times New Roman" w:cs="Times New Roman"/>
          <w:sz w:val="24"/>
          <w:szCs w:val="24"/>
          <w:shd w:val="clear" w:color="auto" w:fill="FFFFFF"/>
        </w:rPr>
        <w:t>Nodes and Host</w:t>
      </w:r>
    </w:p>
    <w:p w14:paraId="7714E518" w14:textId="77777777" w:rsidR="00AA7CDB" w:rsidRPr="007304A8" w:rsidRDefault="00AA7CDB" w:rsidP="00796836">
      <w:pPr>
        <w:pStyle w:val="ListParagraph"/>
        <w:spacing w:line="360" w:lineRule="auto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71B27F3" w14:textId="56466E1C" w:rsidR="000106E1" w:rsidRPr="007304A8" w:rsidRDefault="000106E1" w:rsidP="00796836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B90EA3D" w14:textId="77777777" w:rsidR="00692761" w:rsidRPr="007304A8" w:rsidRDefault="00692761" w:rsidP="00796836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692761" w:rsidRPr="007304A8" w:rsidSect="00796836">
      <w:footerReference w:type="default" r:id="rId18"/>
      <w:pgSz w:w="12240" w:h="15840"/>
      <w:pgMar w:top="1440" w:right="720" w:bottom="1267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377921" w14:textId="77777777" w:rsidR="00BC6BC7" w:rsidRDefault="00BC6BC7" w:rsidP="00D446B8">
      <w:pPr>
        <w:spacing w:after="0" w:line="240" w:lineRule="auto"/>
      </w:pPr>
      <w:r>
        <w:separator/>
      </w:r>
    </w:p>
  </w:endnote>
  <w:endnote w:type="continuationSeparator" w:id="0">
    <w:p w14:paraId="4A9EDD9A" w14:textId="77777777" w:rsidR="00BC6BC7" w:rsidRDefault="00BC6BC7" w:rsidP="00D446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8821572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B3EEB8C" w14:textId="6B37E922" w:rsidR="00D446B8" w:rsidRDefault="00D446B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5D28" w:rsidRPr="00615D28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286D9FC" w14:textId="77777777" w:rsidR="00D446B8" w:rsidRDefault="00D44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286210" w14:textId="77777777" w:rsidR="00BC6BC7" w:rsidRDefault="00BC6BC7" w:rsidP="00D446B8">
      <w:pPr>
        <w:spacing w:after="0" w:line="240" w:lineRule="auto"/>
      </w:pPr>
      <w:r>
        <w:separator/>
      </w:r>
    </w:p>
  </w:footnote>
  <w:footnote w:type="continuationSeparator" w:id="0">
    <w:p w14:paraId="4A507B74" w14:textId="77777777" w:rsidR="00BC6BC7" w:rsidRDefault="00BC6BC7" w:rsidP="00D446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E1DFA"/>
    <w:multiLevelType w:val="multilevel"/>
    <w:tmpl w:val="7BD4DC18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F37019"/>
    <w:multiLevelType w:val="hybridMultilevel"/>
    <w:tmpl w:val="9E768742"/>
    <w:lvl w:ilvl="0" w:tplc="8E9C9E8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7EB2F4A0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1EDA025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60CD26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CF0308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D6C2D0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480849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3023B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BD866A0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3A477580"/>
    <w:multiLevelType w:val="hybridMultilevel"/>
    <w:tmpl w:val="172A1902"/>
    <w:lvl w:ilvl="0" w:tplc="264480E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CEF5C2A"/>
    <w:multiLevelType w:val="hybridMultilevel"/>
    <w:tmpl w:val="0B52965C"/>
    <w:lvl w:ilvl="0" w:tplc="DF5C8A7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39C352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8F0E7B7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3BA45AC4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050205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E661C0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F16DEF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44B6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A7605FA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59E561F3"/>
    <w:multiLevelType w:val="hybridMultilevel"/>
    <w:tmpl w:val="1A300A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360EDE"/>
    <w:multiLevelType w:val="hybridMultilevel"/>
    <w:tmpl w:val="A2F084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7743A8"/>
    <w:multiLevelType w:val="hybridMultilevel"/>
    <w:tmpl w:val="78DAE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AA3323"/>
    <w:multiLevelType w:val="multilevel"/>
    <w:tmpl w:val="0074D5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8D84A04"/>
    <w:multiLevelType w:val="multilevel"/>
    <w:tmpl w:val="8146F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8"/>
    <w:lvlOverride w:ilvl="0">
      <w:lvl w:ilvl="0">
        <w:numFmt w:val="upperLetter"/>
        <w:lvlText w:val="%1."/>
        <w:lvlJc w:val="left"/>
      </w:lvl>
    </w:lvlOverride>
  </w:num>
  <w:num w:numId="5">
    <w:abstractNumId w:val="5"/>
  </w:num>
  <w:num w:numId="6">
    <w:abstractNumId w:val="1"/>
  </w:num>
  <w:num w:numId="7">
    <w:abstractNumId w:val="6"/>
  </w:num>
  <w:num w:numId="8">
    <w:abstractNumId w:val="3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OyNDIwNzI2NTE3MzBT0lEKTi0uzszPAykwrQUAHMcy0iwAAAA="/>
  </w:docVars>
  <w:rsids>
    <w:rsidRoot w:val="00405B1A"/>
    <w:rsid w:val="000106E1"/>
    <w:rsid w:val="00085F4A"/>
    <w:rsid w:val="000B13B3"/>
    <w:rsid w:val="000B4C9E"/>
    <w:rsid w:val="000D1294"/>
    <w:rsid w:val="00101886"/>
    <w:rsid w:val="001510E2"/>
    <w:rsid w:val="001611C3"/>
    <w:rsid w:val="0018181F"/>
    <w:rsid w:val="001934B8"/>
    <w:rsid w:val="001A1ED3"/>
    <w:rsid w:val="001B113D"/>
    <w:rsid w:val="001C4195"/>
    <w:rsid w:val="00204F3E"/>
    <w:rsid w:val="0022301B"/>
    <w:rsid w:val="0024343E"/>
    <w:rsid w:val="00264BFF"/>
    <w:rsid w:val="00276E3D"/>
    <w:rsid w:val="00277FA9"/>
    <w:rsid w:val="002B2A3F"/>
    <w:rsid w:val="002C7B4F"/>
    <w:rsid w:val="00360478"/>
    <w:rsid w:val="003772D6"/>
    <w:rsid w:val="003A1E89"/>
    <w:rsid w:val="003E4C02"/>
    <w:rsid w:val="00403B28"/>
    <w:rsid w:val="00405B1A"/>
    <w:rsid w:val="004063F8"/>
    <w:rsid w:val="004401B7"/>
    <w:rsid w:val="00476E00"/>
    <w:rsid w:val="00484020"/>
    <w:rsid w:val="00490377"/>
    <w:rsid w:val="00494512"/>
    <w:rsid w:val="004B0A5D"/>
    <w:rsid w:val="004D419A"/>
    <w:rsid w:val="004E2289"/>
    <w:rsid w:val="004F7E8F"/>
    <w:rsid w:val="005019F0"/>
    <w:rsid w:val="00536333"/>
    <w:rsid w:val="005379A0"/>
    <w:rsid w:val="00595AC8"/>
    <w:rsid w:val="005A3928"/>
    <w:rsid w:val="005B1257"/>
    <w:rsid w:val="005B3AA1"/>
    <w:rsid w:val="005B765F"/>
    <w:rsid w:val="005E0049"/>
    <w:rsid w:val="00615D28"/>
    <w:rsid w:val="00617893"/>
    <w:rsid w:val="006442AF"/>
    <w:rsid w:val="00681E45"/>
    <w:rsid w:val="00692761"/>
    <w:rsid w:val="006D12D0"/>
    <w:rsid w:val="006E12A2"/>
    <w:rsid w:val="007304A8"/>
    <w:rsid w:val="00747425"/>
    <w:rsid w:val="00747726"/>
    <w:rsid w:val="00747843"/>
    <w:rsid w:val="00767E00"/>
    <w:rsid w:val="00780B56"/>
    <w:rsid w:val="00796836"/>
    <w:rsid w:val="007B76BB"/>
    <w:rsid w:val="008221D5"/>
    <w:rsid w:val="00853685"/>
    <w:rsid w:val="00857F88"/>
    <w:rsid w:val="008D5C6B"/>
    <w:rsid w:val="009434A3"/>
    <w:rsid w:val="00950C2E"/>
    <w:rsid w:val="009A39AD"/>
    <w:rsid w:val="009C7032"/>
    <w:rsid w:val="009E3583"/>
    <w:rsid w:val="009F3DD7"/>
    <w:rsid w:val="00A04991"/>
    <w:rsid w:val="00A607E2"/>
    <w:rsid w:val="00A94CB9"/>
    <w:rsid w:val="00AA2EBB"/>
    <w:rsid w:val="00AA7CDB"/>
    <w:rsid w:val="00AB1ACA"/>
    <w:rsid w:val="00AE35ED"/>
    <w:rsid w:val="00B04F9B"/>
    <w:rsid w:val="00B1129C"/>
    <w:rsid w:val="00B143C0"/>
    <w:rsid w:val="00B345AF"/>
    <w:rsid w:val="00B4399B"/>
    <w:rsid w:val="00B44FCA"/>
    <w:rsid w:val="00B4580B"/>
    <w:rsid w:val="00B5018B"/>
    <w:rsid w:val="00B806A6"/>
    <w:rsid w:val="00BC6BC7"/>
    <w:rsid w:val="00BC779C"/>
    <w:rsid w:val="00BF020C"/>
    <w:rsid w:val="00C41E41"/>
    <w:rsid w:val="00C52EDD"/>
    <w:rsid w:val="00C561BF"/>
    <w:rsid w:val="00C749A0"/>
    <w:rsid w:val="00C8667D"/>
    <w:rsid w:val="00CA229F"/>
    <w:rsid w:val="00CC32F3"/>
    <w:rsid w:val="00D00677"/>
    <w:rsid w:val="00D446B8"/>
    <w:rsid w:val="00D60503"/>
    <w:rsid w:val="00D75E67"/>
    <w:rsid w:val="00D94AD3"/>
    <w:rsid w:val="00DB67A5"/>
    <w:rsid w:val="00DB6971"/>
    <w:rsid w:val="00DC4770"/>
    <w:rsid w:val="00E16943"/>
    <w:rsid w:val="00E41A53"/>
    <w:rsid w:val="00E52830"/>
    <w:rsid w:val="00E65106"/>
    <w:rsid w:val="00E67C34"/>
    <w:rsid w:val="00ED10BD"/>
    <w:rsid w:val="00ED526A"/>
    <w:rsid w:val="00EE51A7"/>
    <w:rsid w:val="00F01063"/>
    <w:rsid w:val="00F44311"/>
    <w:rsid w:val="00F6692F"/>
    <w:rsid w:val="00F72458"/>
    <w:rsid w:val="00FE0F75"/>
    <w:rsid w:val="00FE3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7442E"/>
  <w15:chartTrackingRefBased/>
  <w15:docId w15:val="{08EC27DC-4F1F-479E-8361-C32C20748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E169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0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501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5018B"/>
    <w:rPr>
      <w:color w:val="0000FF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E16943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4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46B8"/>
  </w:style>
  <w:style w:type="paragraph" w:styleId="Footer">
    <w:name w:val="footer"/>
    <w:basedOn w:val="Normal"/>
    <w:link w:val="FooterChar"/>
    <w:uiPriority w:val="99"/>
    <w:unhideWhenUsed/>
    <w:rsid w:val="00D446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46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9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586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8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1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7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6214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123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6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7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4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Internet_protocol_suite" TargetMode="External"/><Relationship Id="rId13" Type="http://schemas.openxmlformats.org/officeDocument/2006/relationships/hyperlink" Target="https://en.wikipedia.org/wiki/Packet_(information_technology)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customXml" Target="../customXml/item1.xml"/><Relationship Id="rId7" Type="http://schemas.openxmlformats.org/officeDocument/2006/relationships/hyperlink" Target="https://en.wikipedia.org/wiki/Communications_protocol" TargetMode="External"/><Relationship Id="rId12" Type="http://schemas.openxmlformats.org/officeDocument/2006/relationships/hyperlink" Target="https://en.wikipedia.org/wiki/Internet" TargetMode="External"/><Relationship Id="rId17" Type="http://schemas.openxmlformats.org/officeDocument/2006/relationships/hyperlink" Target="https://en.wikipedia.org/wiki/Encapsulation_(networking)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Header_(computing)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Internetworki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IP_address" TargetMode="External"/><Relationship Id="rId23" Type="http://schemas.openxmlformats.org/officeDocument/2006/relationships/customXml" Target="../customXml/item3.xml"/><Relationship Id="rId10" Type="http://schemas.openxmlformats.org/officeDocument/2006/relationships/hyperlink" Target="https://en.wikipedia.org/wiki/Rout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Datagram" TargetMode="External"/><Relationship Id="rId14" Type="http://schemas.openxmlformats.org/officeDocument/2006/relationships/hyperlink" Target="https://en.wikipedia.org/wiki/Host_(network)" TargetMode="External"/><Relationship Id="rId22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3D4F66354AEE4CAA487BCF786ADB94" ma:contentTypeVersion="10" ma:contentTypeDescription="Create a new document." ma:contentTypeScope="" ma:versionID="c6b368fc24814e6c23490b2f6ba7f816">
  <xsd:schema xmlns:xsd="http://www.w3.org/2001/XMLSchema" xmlns:xs="http://www.w3.org/2001/XMLSchema" xmlns:p="http://schemas.microsoft.com/office/2006/metadata/properties" xmlns:ns2="0644ddd5-6f65-42bc-a3e0-87d5faa24e7b" targetNamespace="http://schemas.microsoft.com/office/2006/metadata/properties" ma:root="true" ma:fieldsID="4d449bd6ef5dc9ae8feb79abf0a71d93" ns2:_="">
    <xsd:import namespace="0644ddd5-6f65-42bc-a3e0-87d5faa24e7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44ddd5-6f65-42bc-a3e0-87d5faa24e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8C23FCB-E804-4B21-BD19-5AAC52F5BD2F}"/>
</file>

<file path=customXml/itemProps2.xml><?xml version="1.0" encoding="utf-8"?>
<ds:datastoreItem xmlns:ds="http://schemas.openxmlformats.org/officeDocument/2006/customXml" ds:itemID="{584E33EC-5744-4D52-AA80-568021A194A8}"/>
</file>

<file path=customXml/itemProps3.xml><?xml version="1.0" encoding="utf-8"?>
<ds:datastoreItem xmlns:ds="http://schemas.openxmlformats.org/officeDocument/2006/customXml" ds:itemID="{F4134B4C-3F88-4DAA-8C42-B3BB60559A1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j</dc:creator>
  <cp:keywords/>
  <dc:description/>
  <cp:lastModifiedBy>Acer</cp:lastModifiedBy>
  <cp:revision>75</cp:revision>
  <dcterms:created xsi:type="dcterms:W3CDTF">2019-06-30T16:03:00Z</dcterms:created>
  <dcterms:modified xsi:type="dcterms:W3CDTF">2020-12-14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3D4F66354AEE4CAA487BCF786ADB94</vt:lpwstr>
  </property>
</Properties>
</file>